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32EFEB54" w:rsidR="005B05B9" w:rsidRDefault="00573666" w:rsidP="005B05B9">
      <w:pPr>
        <w:pStyle w:val="Heading1"/>
        <w:jc w:val="center"/>
      </w:pPr>
      <w:r w:rsidRPr="00573666">
        <w:t>Principles of NumPy</w:t>
      </w:r>
      <w:r w:rsidR="004E3AB1">
        <w:t xml:space="preserve"> </w:t>
      </w:r>
      <w:r w:rsidR="00550F9A">
        <w:t>–</w:t>
      </w:r>
      <w:r w:rsidR="004E3AB1">
        <w:t xml:space="preserve"> Homework</w:t>
      </w:r>
    </w:p>
    <w:p w14:paraId="24A030E0" w14:textId="71B17FEB" w:rsidR="00550F9A" w:rsidRPr="00550F9A" w:rsidRDefault="00550F9A" w:rsidP="00550F9A">
      <w:pPr>
        <w:jc w:val="center"/>
      </w:pPr>
      <w:r>
        <w:t xml:space="preserve">Submit your solutions here: </w:t>
      </w:r>
      <w:hyperlink r:id="rId11" w:history="1">
        <w:r w:rsidRPr="00550F9A">
          <w:rPr>
            <w:rStyle w:val="Hyperlink"/>
          </w:rPr>
          <w:t>https://judge.softuni.org/Contests/Compete/Index/4515</w:t>
        </w:r>
      </w:hyperlink>
    </w:p>
    <w:p w14:paraId="0D098D31" w14:textId="08CF3DCF" w:rsidR="00EE3004" w:rsidRPr="00573666" w:rsidRDefault="00573666" w:rsidP="004E3AB1">
      <w:pPr>
        <w:pStyle w:val="Heading2"/>
      </w:pPr>
      <w:r w:rsidRPr="00573666">
        <w:t xml:space="preserve">Null </w:t>
      </w:r>
      <w:r w:rsidR="00F36F19">
        <w:t>A</w:t>
      </w:r>
      <w:r w:rsidRPr="00573666">
        <w:t>rray</w:t>
      </w:r>
    </w:p>
    <w:p w14:paraId="4AC8148A" w14:textId="10020FB0" w:rsidR="00573666" w:rsidRDefault="00573666" w:rsidP="00573666">
      <w:r>
        <w:t>Write a program using NumPy that:</w:t>
      </w:r>
    </w:p>
    <w:p w14:paraId="751717A6" w14:textId="2700E8C3" w:rsidR="00573666" w:rsidRDefault="00FA6843" w:rsidP="00573666">
      <w:pPr>
        <w:pStyle w:val="ListParagraph"/>
        <w:numPr>
          <w:ilvl w:val="0"/>
          <w:numId w:val="39"/>
        </w:numPr>
      </w:pPr>
      <w:r>
        <w:t>R</w:t>
      </w:r>
      <w:r w:rsidR="00573666">
        <w:t xml:space="preserve">ead as input an integer </w:t>
      </w:r>
      <w:proofErr w:type="gramStart"/>
      <w:r w:rsidR="00573666" w:rsidRPr="00573666">
        <w:rPr>
          <w:b/>
          <w:bCs/>
        </w:rPr>
        <w:t>N</w:t>
      </w:r>
      <w:proofErr w:type="gramEnd"/>
    </w:p>
    <w:p w14:paraId="05CC22BD" w14:textId="0CB69172" w:rsidR="001C21EA" w:rsidRDefault="00FA6843" w:rsidP="00573666">
      <w:pPr>
        <w:pStyle w:val="ListParagraph"/>
        <w:numPr>
          <w:ilvl w:val="0"/>
          <w:numId w:val="39"/>
        </w:numPr>
      </w:pPr>
      <w:r>
        <w:t>P</w:t>
      </w:r>
      <w:r w:rsidR="00573666">
        <w:t xml:space="preserve">rint a </w:t>
      </w:r>
      <w:proofErr w:type="spellStart"/>
      <w:r w:rsidR="00573666">
        <w:t>null</w:t>
      </w:r>
      <w:proofErr w:type="spellEnd"/>
      <w:r w:rsidR="00573666">
        <w:t xml:space="preserve"> array (consisting of zeros only) of </w:t>
      </w:r>
      <w:r w:rsidR="00573666" w:rsidRPr="00573666">
        <w:rPr>
          <w:b/>
          <w:bCs/>
        </w:rPr>
        <w:t xml:space="preserve">length </w:t>
      </w:r>
      <w:proofErr w:type="gramStart"/>
      <w:r w:rsidR="00573666" w:rsidRPr="00573666">
        <w:rPr>
          <w:b/>
          <w:bCs/>
        </w:rPr>
        <w:t>N</w:t>
      </w:r>
      <w:proofErr w:type="gramEnd"/>
    </w:p>
    <w:p w14:paraId="283F925A" w14:textId="52110EFF" w:rsidR="001C21EA" w:rsidRPr="000237A0" w:rsidRDefault="001C21EA" w:rsidP="004E3AB1">
      <w:pPr>
        <w:pStyle w:val="Heading3"/>
      </w:pPr>
      <w:r w:rsidRPr="000237A0">
        <w:t>Example</w:t>
      </w:r>
      <w:r w:rsidR="004E3AB1">
        <w:t>s</w:t>
      </w:r>
    </w:p>
    <w:tbl>
      <w:tblPr>
        <w:tblStyle w:val="TableGrid"/>
        <w:tblW w:w="10348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3"/>
        <w:gridCol w:w="1879"/>
        <w:gridCol w:w="210"/>
        <w:gridCol w:w="674"/>
        <w:gridCol w:w="1100"/>
        <w:gridCol w:w="210"/>
        <w:gridCol w:w="674"/>
        <w:gridCol w:w="4928"/>
      </w:tblGrid>
      <w:tr w:rsidR="00573666" w:rsidRPr="007028D1" w14:paraId="4AAFFF70" w14:textId="77777777" w:rsidTr="00573666">
        <w:tc>
          <w:tcPr>
            <w:tcW w:w="673" w:type="dxa"/>
            <w:shd w:val="clear" w:color="auto" w:fill="D9D9D9" w:themeFill="background1" w:themeFillShade="D9"/>
            <w:vAlign w:val="center"/>
          </w:tcPr>
          <w:p w14:paraId="29DE4FE7" w14:textId="77777777" w:rsidR="00573666" w:rsidRPr="007028D1" w:rsidRDefault="00573666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79" w:type="dxa"/>
            <w:shd w:val="clear" w:color="auto" w:fill="D9D9D9" w:themeFill="background1" w:themeFillShade="D9"/>
            <w:vAlign w:val="center"/>
          </w:tcPr>
          <w:p w14:paraId="50AC1627" w14:textId="77777777" w:rsidR="00573666" w:rsidRPr="007028D1" w:rsidRDefault="00573666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DAA9B6" w14:textId="77777777" w:rsidR="00573666" w:rsidRPr="007028D1" w:rsidRDefault="00573666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03AD9944" w14:textId="77777777" w:rsidR="00573666" w:rsidRPr="007028D1" w:rsidRDefault="00573666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35DD79C7" w14:textId="77777777" w:rsidR="00573666" w:rsidRPr="007028D1" w:rsidRDefault="00573666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95AA5A" w14:textId="77777777" w:rsidR="00573666" w:rsidRPr="007028D1" w:rsidRDefault="00573666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64B4F71D" w14:textId="77777777" w:rsidR="00573666" w:rsidRPr="007028D1" w:rsidRDefault="00573666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4928" w:type="dxa"/>
            <w:shd w:val="clear" w:color="auto" w:fill="D9D9D9" w:themeFill="background1" w:themeFillShade="D9"/>
            <w:vAlign w:val="center"/>
          </w:tcPr>
          <w:p w14:paraId="0D790B20" w14:textId="77777777" w:rsidR="00573666" w:rsidRPr="007028D1" w:rsidRDefault="00573666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73666" w:rsidRPr="007028D1" w14:paraId="0DB4DCE1" w14:textId="77777777" w:rsidTr="00573666">
        <w:tc>
          <w:tcPr>
            <w:tcW w:w="673" w:type="dxa"/>
          </w:tcPr>
          <w:p w14:paraId="5CE73B2F" w14:textId="4E66D30C" w:rsidR="00573666" w:rsidRPr="007028D1" w:rsidRDefault="00573666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79" w:type="dxa"/>
          </w:tcPr>
          <w:p w14:paraId="1682B9F6" w14:textId="08345146" w:rsidR="00573666" w:rsidRPr="007028D1" w:rsidRDefault="00573666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573666">
              <w:rPr>
                <w:rFonts w:ascii="Consolas" w:hAnsi="Consolas"/>
                <w:noProof/>
              </w:rPr>
              <w:t>[0. 0. 0. 0.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3024D342" w14:textId="77777777" w:rsidR="00573666" w:rsidRPr="007028D1" w:rsidRDefault="00573666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0FC949FF" w14:textId="2C1448C6" w:rsidR="00573666" w:rsidRPr="007028D1" w:rsidRDefault="00573666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00" w:type="dxa"/>
          </w:tcPr>
          <w:p w14:paraId="436A5318" w14:textId="7B21499C" w:rsidR="00573666" w:rsidRPr="007028D1" w:rsidRDefault="00573666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573666">
              <w:rPr>
                <w:rFonts w:ascii="Consolas" w:hAnsi="Consolas"/>
                <w:noProof/>
              </w:rPr>
              <w:t>[0.]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6102863A" w14:textId="77777777" w:rsidR="00573666" w:rsidRPr="007028D1" w:rsidRDefault="00573666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8E44174" w14:textId="37807092" w:rsidR="00573666" w:rsidRPr="007028D1" w:rsidRDefault="00573666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928" w:type="dxa"/>
          </w:tcPr>
          <w:p w14:paraId="0B1F1745" w14:textId="6EE6E199" w:rsidR="00573666" w:rsidRPr="007028D1" w:rsidRDefault="00573666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573666">
              <w:rPr>
                <w:rFonts w:ascii="Consolas" w:hAnsi="Consolas"/>
                <w:noProof/>
              </w:rPr>
              <w:t>[0. 0. 0. 0. 0. 0. 0. 0. 0. 0. 0. 0.]</w:t>
            </w:r>
          </w:p>
        </w:tc>
      </w:tr>
    </w:tbl>
    <w:p w14:paraId="00277D1B" w14:textId="67855F95" w:rsidR="00E67CFF" w:rsidRPr="004E3AB1" w:rsidRDefault="00573666" w:rsidP="004E3AB1">
      <w:pPr>
        <w:pStyle w:val="Heading2"/>
      </w:pPr>
      <w:r w:rsidRPr="004E3AB1">
        <w:t xml:space="preserve">Consecutive </w:t>
      </w:r>
      <w:r w:rsidR="00F36F19">
        <w:t>A</w:t>
      </w:r>
      <w:r w:rsidRPr="004E3AB1">
        <w:t>rray</w:t>
      </w:r>
    </w:p>
    <w:p w14:paraId="0AE8B82B" w14:textId="77777777" w:rsidR="00573666" w:rsidRDefault="00573666" w:rsidP="00573666">
      <w:r>
        <w:t>Write a program using NumPy that:</w:t>
      </w:r>
    </w:p>
    <w:p w14:paraId="4DD91D94" w14:textId="540577C7" w:rsidR="00E67CFF" w:rsidRPr="00E67CFF" w:rsidRDefault="00F36F19" w:rsidP="00E67CFF">
      <w:pPr>
        <w:pStyle w:val="ListParagraph"/>
        <w:numPr>
          <w:ilvl w:val="0"/>
          <w:numId w:val="30"/>
        </w:numPr>
        <w:rPr>
          <w:lang w:val="bg-BG"/>
        </w:rPr>
      </w:pPr>
      <w:r>
        <w:t>R</w:t>
      </w:r>
      <w:r w:rsidR="00573666">
        <w:t xml:space="preserve">ead as input </w:t>
      </w:r>
      <w:r w:rsidR="00573666" w:rsidRPr="00E562FD">
        <w:rPr>
          <w:b/>
          <w:bCs/>
        </w:rPr>
        <w:t>two integers</w:t>
      </w:r>
      <w:r w:rsidR="00573666">
        <w:t xml:space="preserve"> – </w:t>
      </w:r>
      <w:r w:rsidR="00573666" w:rsidRPr="00573666">
        <w:rPr>
          <w:b/>
          <w:bCs/>
        </w:rPr>
        <w:t>start number</w:t>
      </w:r>
      <w:r w:rsidR="00573666">
        <w:t xml:space="preserve"> and </w:t>
      </w:r>
      <w:r w:rsidR="00573666" w:rsidRPr="00573666">
        <w:rPr>
          <w:b/>
          <w:bCs/>
        </w:rPr>
        <w:t xml:space="preserve">end </w:t>
      </w:r>
      <w:proofErr w:type="gramStart"/>
      <w:r w:rsidR="00573666" w:rsidRPr="00573666">
        <w:rPr>
          <w:b/>
          <w:bCs/>
        </w:rPr>
        <w:t>number</w:t>
      </w:r>
      <w:proofErr w:type="gramEnd"/>
    </w:p>
    <w:p w14:paraId="10F1317B" w14:textId="182078F6" w:rsidR="00E67CFF" w:rsidRPr="00E67CFF" w:rsidRDefault="00F36F19" w:rsidP="00E67CFF">
      <w:pPr>
        <w:pStyle w:val="ListParagraph"/>
        <w:numPr>
          <w:ilvl w:val="0"/>
          <w:numId w:val="30"/>
        </w:numPr>
        <w:rPr>
          <w:lang w:val="bg-BG"/>
        </w:rPr>
      </w:pPr>
      <w:r>
        <w:t>P</w:t>
      </w:r>
      <w:r w:rsidR="00573666">
        <w:t>rint</w:t>
      </w:r>
      <w:r w:rsidR="00E67CFF" w:rsidRPr="00E67CFF">
        <w:t xml:space="preserve"> </w:t>
      </w:r>
      <w:r w:rsidR="00573666">
        <w:t xml:space="preserve">an array ranging from start number to end number </w:t>
      </w:r>
      <w:proofErr w:type="gramStart"/>
      <w:r w:rsidR="00573666" w:rsidRPr="00573666">
        <w:rPr>
          <w:b/>
          <w:bCs/>
        </w:rPr>
        <w:t>inclusive</w:t>
      </w:r>
      <w:proofErr w:type="gramEnd"/>
    </w:p>
    <w:p w14:paraId="5C6CE384" w14:textId="1BDEF500" w:rsidR="00E67CFF" w:rsidRPr="000237A0" w:rsidRDefault="00E67CFF" w:rsidP="004E3AB1">
      <w:pPr>
        <w:pStyle w:val="Heading3"/>
      </w:pPr>
      <w:r w:rsidRPr="000237A0">
        <w:t>Example</w:t>
      </w:r>
      <w:r w:rsidR="004E3AB1">
        <w:t>s</w:t>
      </w:r>
    </w:p>
    <w:tbl>
      <w:tblPr>
        <w:tblStyle w:val="TableGrid"/>
        <w:tblW w:w="963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5"/>
        <w:gridCol w:w="1823"/>
        <w:gridCol w:w="560"/>
        <w:gridCol w:w="847"/>
        <w:gridCol w:w="1545"/>
        <w:gridCol w:w="560"/>
        <w:gridCol w:w="660"/>
        <w:gridCol w:w="2519"/>
      </w:tblGrid>
      <w:tr w:rsidR="00E67CFF" w:rsidRPr="007028D1" w14:paraId="7C41C20A" w14:textId="77777777" w:rsidTr="00E562FD"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8613005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237C0D54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181D5D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D2B6E6C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63805D1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401F0" w14:textId="77777777" w:rsidR="00E67CFF" w:rsidRPr="007028D1" w:rsidRDefault="00E67CFF" w:rsidP="00E67CFF">
            <w:pPr>
              <w:spacing w:before="0" w:after="0"/>
              <w:rPr>
                <w:b/>
              </w:rPr>
            </w:pPr>
          </w:p>
        </w:tc>
        <w:tc>
          <w:tcPr>
            <w:tcW w:w="568" w:type="dxa"/>
            <w:shd w:val="clear" w:color="auto" w:fill="D9D9D9" w:themeFill="background1" w:themeFillShade="D9"/>
            <w:vAlign w:val="center"/>
          </w:tcPr>
          <w:p w14:paraId="620B13F3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  <w:vAlign w:val="center"/>
          </w:tcPr>
          <w:p w14:paraId="5E094138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67CFF" w:rsidRPr="007028D1" w14:paraId="6E9C656B" w14:textId="77777777" w:rsidTr="00E562FD">
        <w:tc>
          <w:tcPr>
            <w:tcW w:w="1134" w:type="dxa"/>
          </w:tcPr>
          <w:p w14:paraId="7D452558" w14:textId="63BA5284" w:rsidR="00E67CFF" w:rsidRDefault="00573666" w:rsidP="00E67CF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01BE012F" w14:textId="3AD5F3E4" w:rsidR="00E67CFF" w:rsidRPr="007028D1" w:rsidRDefault="00E562FD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842" w:type="dxa"/>
          </w:tcPr>
          <w:p w14:paraId="71400BD0" w14:textId="497A23F6" w:rsidR="00E67CFF" w:rsidRPr="007028D1" w:rsidRDefault="00573666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573666">
              <w:rPr>
                <w:rFonts w:ascii="Consolas" w:hAnsi="Consolas"/>
                <w:noProof/>
              </w:rPr>
              <w:t>[2 3 4 5]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1121D0E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1" w:type="dxa"/>
          </w:tcPr>
          <w:p w14:paraId="08D2CC44" w14:textId="77777777" w:rsidR="00E67CFF" w:rsidRDefault="00E562FD" w:rsidP="00E562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6EF1819E" w14:textId="19F2FD7C" w:rsidR="00E562FD" w:rsidRPr="007028D1" w:rsidRDefault="00E562FD" w:rsidP="00E562F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559" w:type="dxa"/>
          </w:tcPr>
          <w:p w14:paraId="42067AF1" w14:textId="67B863E9" w:rsidR="00E67CFF" w:rsidRPr="007028D1" w:rsidRDefault="00E562FD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E562FD">
              <w:rPr>
                <w:rFonts w:ascii="Consolas" w:hAnsi="Consolas"/>
                <w:noProof/>
              </w:rPr>
              <w:t>[0 1 2 3 4]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0DA742CD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568" w:type="dxa"/>
          </w:tcPr>
          <w:p w14:paraId="13D9D67D" w14:textId="77777777" w:rsidR="00E67CFF" w:rsidRDefault="00E562FD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</w:t>
            </w:r>
          </w:p>
          <w:p w14:paraId="64BA5E61" w14:textId="2706447D" w:rsidR="00E562FD" w:rsidRPr="007028D1" w:rsidRDefault="00E562FD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2551" w:type="dxa"/>
          </w:tcPr>
          <w:p w14:paraId="5CC39A02" w14:textId="2C8AF179" w:rsidR="00E67CFF" w:rsidRPr="007028D1" w:rsidRDefault="00E562FD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E562FD">
              <w:rPr>
                <w:rFonts w:ascii="Consolas" w:hAnsi="Consolas"/>
                <w:noProof/>
              </w:rPr>
              <w:t>[-5 -4 -3 -2 -1  0]</w:t>
            </w:r>
          </w:p>
        </w:tc>
      </w:tr>
    </w:tbl>
    <w:p w14:paraId="1D38424B" w14:textId="20733AED" w:rsidR="009F41E6" w:rsidRPr="009F41E6" w:rsidRDefault="009F41E6" w:rsidP="004E3AB1">
      <w:pPr>
        <w:pStyle w:val="Heading2"/>
      </w:pPr>
      <w:r w:rsidRPr="009F41E6">
        <w:t xml:space="preserve">Identity </w:t>
      </w:r>
      <w:r w:rsidR="00F36F19">
        <w:t>M</w:t>
      </w:r>
      <w:r w:rsidRPr="009F41E6">
        <w:t>atrix</w:t>
      </w:r>
    </w:p>
    <w:p w14:paraId="1AF0C37B" w14:textId="76C415AE" w:rsidR="00420537" w:rsidRDefault="00420537" w:rsidP="00420537">
      <w:pPr>
        <w:rPr>
          <w:color w:val="000000"/>
        </w:rPr>
      </w:pPr>
      <w:r w:rsidRPr="00420537">
        <w:rPr>
          <w:color w:val="000000"/>
        </w:rPr>
        <w:t>Write a program</w:t>
      </w:r>
      <w:r w:rsidR="009F41E6">
        <w:rPr>
          <w:color w:val="000000"/>
        </w:rPr>
        <w:t xml:space="preserve"> using NumPy</w:t>
      </w:r>
      <w:r w:rsidRPr="00420537">
        <w:rPr>
          <w:color w:val="000000"/>
        </w:rPr>
        <w:t xml:space="preserve"> that</w:t>
      </w:r>
      <w:r>
        <w:rPr>
          <w:color w:val="000000"/>
        </w:rPr>
        <w:t>:</w:t>
      </w:r>
    </w:p>
    <w:p w14:paraId="692C6169" w14:textId="4D7E14E1" w:rsidR="00420537" w:rsidRPr="00420537" w:rsidRDefault="00F36F19" w:rsidP="00420537">
      <w:pPr>
        <w:pStyle w:val="ListParagraph"/>
        <w:numPr>
          <w:ilvl w:val="0"/>
          <w:numId w:val="33"/>
        </w:numPr>
        <w:rPr>
          <w:lang w:val="bg-BG"/>
        </w:rPr>
      </w:pPr>
      <w:r>
        <w:t>R</w:t>
      </w:r>
      <w:r w:rsidR="009F41E6">
        <w:t>ead</w:t>
      </w:r>
      <w:r w:rsidR="00E67CFF" w:rsidRPr="00E67CFF">
        <w:t xml:space="preserve"> an </w:t>
      </w:r>
      <w:r w:rsidR="009F41E6">
        <w:rPr>
          <w:b/>
          <w:bCs/>
        </w:rPr>
        <w:t xml:space="preserve">integer number </w:t>
      </w:r>
      <w:proofErr w:type="gramStart"/>
      <w:r w:rsidR="009F41E6">
        <w:rPr>
          <w:b/>
          <w:bCs/>
        </w:rPr>
        <w:t>N</w:t>
      </w:r>
      <w:proofErr w:type="gramEnd"/>
      <w:r w:rsidR="00E67CFF" w:rsidRPr="00E67CFF">
        <w:rPr>
          <w:b/>
          <w:bCs/>
        </w:rPr>
        <w:t xml:space="preserve"> </w:t>
      </w:r>
    </w:p>
    <w:p w14:paraId="443EF666" w14:textId="3FF0426F" w:rsidR="009F41E6" w:rsidRPr="009F41E6" w:rsidRDefault="00F36F19" w:rsidP="009F41E6">
      <w:pPr>
        <w:pStyle w:val="ListParagraph"/>
        <w:numPr>
          <w:ilvl w:val="0"/>
          <w:numId w:val="32"/>
        </w:numPr>
        <w:rPr>
          <w:b/>
          <w:bCs/>
        </w:rPr>
      </w:pPr>
      <w:r>
        <w:rPr>
          <w:color w:val="000000"/>
        </w:rPr>
        <w:t>P</w:t>
      </w:r>
      <w:r w:rsidR="009F41E6">
        <w:rPr>
          <w:color w:val="000000"/>
        </w:rPr>
        <w:t xml:space="preserve">rint an </w:t>
      </w:r>
      <w:r w:rsidR="009F41E6" w:rsidRPr="009F41E6">
        <w:rPr>
          <w:b/>
          <w:bCs/>
          <w:color w:val="000000"/>
        </w:rPr>
        <w:t xml:space="preserve">identity matrix of size </w:t>
      </w:r>
      <w:proofErr w:type="gramStart"/>
      <w:r w:rsidR="009F41E6" w:rsidRPr="009F41E6">
        <w:rPr>
          <w:b/>
          <w:bCs/>
          <w:color w:val="000000"/>
        </w:rPr>
        <w:t>N</w:t>
      </w:r>
      <w:proofErr w:type="gramEnd"/>
    </w:p>
    <w:p w14:paraId="39A0D4B2" w14:textId="00D9DA5C" w:rsidR="00420537" w:rsidRPr="000237A0" w:rsidRDefault="00420537" w:rsidP="004E3AB1">
      <w:pPr>
        <w:pStyle w:val="Heading3"/>
      </w:pPr>
      <w:r w:rsidRPr="000237A0">
        <w:t>Example</w:t>
      </w:r>
      <w:r w:rsidR="004E3AB1">
        <w:t>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410"/>
      </w:tblGrid>
      <w:tr w:rsidR="009F41E6" w:rsidRPr="0035798E" w14:paraId="33ADF6FE" w14:textId="77777777" w:rsidTr="009F41E6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6213817A" w14:textId="77777777" w:rsidR="009F41E6" w:rsidRPr="0035798E" w:rsidRDefault="009F41E6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215B0A2D" w14:textId="77777777" w:rsidR="009F41E6" w:rsidRPr="0035798E" w:rsidRDefault="009F41E6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9F41E6" w:rsidRPr="0035798E" w14:paraId="5928C97D" w14:textId="77777777" w:rsidTr="009F41E6">
        <w:tc>
          <w:tcPr>
            <w:tcW w:w="1815" w:type="dxa"/>
            <w:vAlign w:val="center"/>
          </w:tcPr>
          <w:p w14:paraId="33E94D35" w14:textId="346FD02D" w:rsidR="009F41E6" w:rsidRPr="0035798E" w:rsidRDefault="009F41E6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9F41E6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410" w:type="dxa"/>
            <w:vAlign w:val="center"/>
          </w:tcPr>
          <w:p w14:paraId="638B6661" w14:textId="77777777" w:rsidR="009F41E6" w:rsidRPr="009F41E6" w:rsidRDefault="009F41E6" w:rsidP="009F41E6">
            <w:pPr>
              <w:spacing w:before="0" w:after="0"/>
              <w:rPr>
                <w:rFonts w:ascii="Consolas" w:hAnsi="Consolas"/>
                <w:noProof/>
              </w:rPr>
            </w:pPr>
            <w:r w:rsidRPr="009F41E6">
              <w:rPr>
                <w:rFonts w:ascii="Consolas" w:hAnsi="Consolas"/>
                <w:noProof/>
              </w:rPr>
              <w:t>[[1. 0. 0. 0.]</w:t>
            </w:r>
          </w:p>
          <w:p w14:paraId="75E38CDF" w14:textId="77777777" w:rsidR="009F41E6" w:rsidRPr="009F41E6" w:rsidRDefault="009F41E6" w:rsidP="009F41E6">
            <w:pPr>
              <w:spacing w:before="0" w:after="0"/>
              <w:rPr>
                <w:rFonts w:ascii="Consolas" w:hAnsi="Consolas"/>
                <w:noProof/>
              </w:rPr>
            </w:pPr>
            <w:r w:rsidRPr="009F41E6">
              <w:rPr>
                <w:rFonts w:ascii="Consolas" w:hAnsi="Consolas"/>
                <w:noProof/>
              </w:rPr>
              <w:t xml:space="preserve"> [0. 1. 0. 0.]</w:t>
            </w:r>
          </w:p>
          <w:p w14:paraId="35A04DF5" w14:textId="77777777" w:rsidR="009F41E6" w:rsidRPr="009F41E6" w:rsidRDefault="009F41E6" w:rsidP="009F41E6">
            <w:pPr>
              <w:spacing w:before="0" w:after="0"/>
              <w:rPr>
                <w:rFonts w:ascii="Consolas" w:hAnsi="Consolas"/>
                <w:noProof/>
              </w:rPr>
            </w:pPr>
            <w:r w:rsidRPr="009F41E6">
              <w:rPr>
                <w:rFonts w:ascii="Consolas" w:hAnsi="Consolas"/>
                <w:noProof/>
              </w:rPr>
              <w:t xml:space="preserve"> [0. 0. 1. 0.]</w:t>
            </w:r>
          </w:p>
          <w:p w14:paraId="1843C96A" w14:textId="61DB8F16" w:rsidR="009F41E6" w:rsidRPr="0035798E" w:rsidRDefault="009F41E6" w:rsidP="009F41E6">
            <w:pPr>
              <w:spacing w:before="0" w:after="0"/>
              <w:ind w:right="-85"/>
              <w:rPr>
                <w:rFonts w:ascii="Consolas" w:hAnsi="Consolas"/>
                <w:noProof/>
              </w:rPr>
            </w:pPr>
            <w:r w:rsidRPr="009F41E6">
              <w:rPr>
                <w:rFonts w:ascii="Consolas" w:hAnsi="Consolas"/>
                <w:noProof/>
              </w:rPr>
              <w:t xml:space="preserve"> [0. 0. 0. 1.]]</w:t>
            </w:r>
          </w:p>
        </w:tc>
      </w:tr>
      <w:tr w:rsidR="009F41E6" w:rsidRPr="0035798E" w14:paraId="3439132A" w14:textId="77777777" w:rsidTr="009F41E6">
        <w:tc>
          <w:tcPr>
            <w:tcW w:w="1815" w:type="dxa"/>
            <w:vAlign w:val="center"/>
          </w:tcPr>
          <w:p w14:paraId="0CC6AD96" w14:textId="4A7BFC64" w:rsidR="009F41E6" w:rsidRPr="0035798E" w:rsidRDefault="009F41E6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9F41E6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410" w:type="dxa"/>
            <w:vAlign w:val="center"/>
          </w:tcPr>
          <w:p w14:paraId="3CFDF98E" w14:textId="280AB3E1" w:rsidR="009F41E6" w:rsidRPr="0035798E" w:rsidRDefault="009F41E6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9F41E6">
              <w:rPr>
                <w:rFonts w:ascii="Consolas" w:hAnsi="Consolas"/>
                <w:noProof/>
              </w:rPr>
              <w:t>[[1.]]</w:t>
            </w:r>
          </w:p>
        </w:tc>
      </w:tr>
      <w:tr w:rsidR="009F41E6" w:rsidRPr="0035798E" w14:paraId="3C397B39" w14:textId="77777777" w:rsidTr="009F41E6">
        <w:tc>
          <w:tcPr>
            <w:tcW w:w="1815" w:type="dxa"/>
            <w:vAlign w:val="center"/>
          </w:tcPr>
          <w:p w14:paraId="0CA10A4D" w14:textId="3CE7087F" w:rsidR="009F41E6" w:rsidRPr="0035798E" w:rsidRDefault="009F41E6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10" w:type="dxa"/>
            <w:vAlign w:val="center"/>
          </w:tcPr>
          <w:p w14:paraId="6A801E88" w14:textId="77777777" w:rsidR="009F41E6" w:rsidRPr="009F41E6" w:rsidRDefault="009F41E6" w:rsidP="009F41E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1E6">
              <w:rPr>
                <w:rFonts w:ascii="Consolas" w:hAnsi="Consolas"/>
                <w:bCs/>
                <w:noProof/>
              </w:rPr>
              <w:t>[[1. 0. 0.]</w:t>
            </w:r>
          </w:p>
          <w:p w14:paraId="50203F4A" w14:textId="77777777" w:rsidR="009F41E6" w:rsidRPr="009F41E6" w:rsidRDefault="009F41E6" w:rsidP="009F41E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1E6">
              <w:rPr>
                <w:rFonts w:ascii="Consolas" w:hAnsi="Consolas"/>
                <w:bCs/>
                <w:noProof/>
              </w:rPr>
              <w:t xml:space="preserve"> [0. 1. 0.]</w:t>
            </w:r>
          </w:p>
          <w:p w14:paraId="1914EFDC" w14:textId="0028EBB4" w:rsidR="009F41E6" w:rsidRPr="0035798E" w:rsidRDefault="009F41E6" w:rsidP="009F41E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1E6">
              <w:rPr>
                <w:rFonts w:ascii="Consolas" w:hAnsi="Consolas"/>
                <w:bCs/>
                <w:noProof/>
              </w:rPr>
              <w:t xml:space="preserve"> [0. 0. 1.]]</w:t>
            </w:r>
          </w:p>
        </w:tc>
      </w:tr>
    </w:tbl>
    <w:p w14:paraId="08EA36DE" w14:textId="71B32AD0" w:rsidR="00841B9F" w:rsidRPr="004E3AB1" w:rsidRDefault="00841B9F" w:rsidP="004E3AB1">
      <w:pPr>
        <w:pStyle w:val="Heading2"/>
      </w:pPr>
      <w:r w:rsidRPr="004E3AB1">
        <w:t xml:space="preserve">Evenly </w:t>
      </w:r>
      <w:r w:rsidR="00F36F19">
        <w:t>S</w:t>
      </w:r>
      <w:r w:rsidRPr="004E3AB1">
        <w:t xml:space="preserve">paced </w:t>
      </w:r>
      <w:r w:rsidR="00F36F19">
        <w:t>A</w:t>
      </w:r>
      <w:r w:rsidRPr="004E3AB1">
        <w:t>rray</w:t>
      </w:r>
    </w:p>
    <w:p w14:paraId="7ACC2627" w14:textId="77777777" w:rsidR="00841B9F" w:rsidRPr="00177EF8" w:rsidRDefault="00841B9F" w:rsidP="00841B9F">
      <w:pPr>
        <w:rPr>
          <w:color w:val="000000"/>
          <w:lang w:val="bg-BG"/>
        </w:rPr>
      </w:pPr>
      <w:r w:rsidRPr="00841B9F">
        <w:rPr>
          <w:color w:val="000000"/>
        </w:rPr>
        <w:t>Write a program using NumPy that:</w:t>
      </w:r>
    </w:p>
    <w:p w14:paraId="427DB9BA" w14:textId="27F67647" w:rsidR="00841B9F" w:rsidRPr="00420537" w:rsidRDefault="00F36F19" w:rsidP="00841B9F">
      <w:pPr>
        <w:pStyle w:val="ListParagraph"/>
        <w:numPr>
          <w:ilvl w:val="0"/>
          <w:numId w:val="33"/>
        </w:numPr>
        <w:rPr>
          <w:lang w:val="bg-BG"/>
        </w:rPr>
      </w:pPr>
      <w:r>
        <w:t>R</w:t>
      </w:r>
      <w:r w:rsidR="00841B9F">
        <w:t>ead</w:t>
      </w:r>
      <w:r w:rsidR="00841B9F" w:rsidRPr="00E67CFF">
        <w:t xml:space="preserve"> </w:t>
      </w:r>
      <w:r w:rsidR="00841B9F">
        <w:t xml:space="preserve"> </w:t>
      </w:r>
      <w:r w:rsidR="00841B9F">
        <w:rPr>
          <w:b/>
          <w:bCs/>
        </w:rPr>
        <w:t>three</w:t>
      </w:r>
      <w:r w:rsidR="00841B9F" w:rsidRPr="00841B9F">
        <w:rPr>
          <w:b/>
          <w:bCs/>
        </w:rPr>
        <w:t xml:space="preserve"> integers</w:t>
      </w:r>
      <w:r w:rsidR="00841B9F">
        <w:t xml:space="preserve"> – </w:t>
      </w:r>
      <w:r w:rsidR="00841B9F" w:rsidRPr="00F36F19">
        <w:rPr>
          <w:b/>
          <w:bCs/>
        </w:rPr>
        <w:t>start</w:t>
      </w:r>
      <w:r w:rsidR="00841B9F">
        <w:t xml:space="preserve">, </w:t>
      </w:r>
      <w:r w:rsidR="00841B9F" w:rsidRPr="00F36F19">
        <w:rPr>
          <w:b/>
          <w:bCs/>
        </w:rPr>
        <w:t>stop</w:t>
      </w:r>
      <w:r w:rsidR="00841B9F">
        <w:t>,</w:t>
      </w:r>
      <w:r w:rsidR="00841B9F" w:rsidRPr="00E67CFF">
        <w:rPr>
          <w:b/>
          <w:bCs/>
        </w:rPr>
        <w:t xml:space="preserve"> </w:t>
      </w:r>
      <w:r w:rsidR="00841B9F" w:rsidRPr="00841B9F">
        <w:t xml:space="preserve">and </w:t>
      </w:r>
      <w:proofErr w:type="gramStart"/>
      <w:r w:rsidR="00841B9F">
        <w:t>N</w:t>
      </w:r>
      <w:proofErr w:type="gramEnd"/>
    </w:p>
    <w:p w14:paraId="6C4ADB9A" w14:textId="49D46176" w:rsidR="00841B9F" w:rsidRPr="004E3AB1" w:rsidRDefault="00F36F19" w:rsidP="00841B9F">
      <w:pPr>
        <w:pStyle w:val="ListParagraph"/>
        <w:numPr>
          <w:ilvl w:val="0"/>
          <w:numId w:val="32"/>
        </w:numPr>
        <w:rPr>
          <w:b/>
          <w:bCs/>
        </w:rPr>
      </w:pPr>
      <w:r>
        <w:rPr>
          <w:color w:val="000000"/>
        </w:rPr>
        <w:lastRenderedPageBreak/>
        <w:t>P</w:t>
      </w:r>
      <w:r w:rsidR="00841B9F">
        <w:rPr>
          <w:color w:val="000000"/>
        </w:rPr>
        <w:t xml:space="preserve">rints an </w:t>
      </w:r>
      <w:r w:rsidR="00841B9F" w:rsidRPr="00F36F19">
        <w:rPr>
          <w:b/>
          <w:bCs/>
          <w:color w:val="000000"/>
        </w:rPr>
        <w:t>array of N</w:t>
      </w:r>
      <w:r w:rsidR="00841B9F">
        <w:rPr>
          <w:color w:val="000000"/>
        </w:rPr>
        <w:t xml:space="preserve"> with evenly spaced numbers between </w:t>
      </w:r>
      <w:r w:rsidR="00841B9F" w:rsidRPr="00841B9F">
        <w:rPr>
          <w:b/>
          <w:bCs/>
          <w:color w:val="000000"/>
        </w:rPr>
        <w:t>start</w:t>
      </w:r>
      <w:r w:rsidR="00841B9F">
        <w:rPr>
          <w:color w:val="000000"/>
        </w:rPr>
        <w:t xml:space="preserve"> and </w:t>
      </w:r>
      <w:proofErr w:type="gramStart"/>
      <w:r w:rsidR="00841B9F" w:rsidRPr="00841B9F">
        <w:rPr>
          <w:b/>
          <w:bCs/>
          <w:color w:val="000000"/>
        </w:rPr>
        <w:t>stop</w:t>
      </w:r>
      <w:proofErr w:type="gramEnd"/>
    </w:p>
    <w:p w14:paraId="1A5833C5" w14:textId="6D86CD51" w:rsidR="004E3AB1" w:rsidRPr="004E3AB1" w:rsidRDefault="004E3AB1" w:rsidP="004E3AB1">
      <w:pPr>
        <w:pStyle w:val="Heading3"/>
        <w:rPr>
          <w:bCs/>
        </w:rPr>
      </w:pPr>
      <w:r w:rsidRPr="000237A0">
        <w:t>Example</w:t>
      </w:r>
      <w:r>
        <w:t>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7229"/>
      </w:tblGrid>
      <w:tr w:rsidR="00841B9F" w:rsidRPr="0035798E" w14:paraId="70F4AD8D" w14:textId="77777777" w:rsidTr="00841B9F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7EEE7E0F" w14:textId="77777777" w:rsidR="00841B9F" w:rsidRPr="0035798E" w:rsidRDefault="00841B9F" w:rsidP="00136B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7229" w:type="dxa"/>
            <w:shd w:val="clear" w:color="auto" w:fill="D9D9D9" w:themeFill="background1" w:themeFillShade="D9"/>
            <w:vAlign w:val="center"/>
          </w:tcPr>
          <w:p w14:paraId="1E670342" w14:textId="77777777" w:rsidR="00841B9F" w:rsidRPr="0035798E" w:rsidRDefault="00841B9F" w:rsidP="00136B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841B9F" w:rsidRPr="0035798E" w14:paraId="4D95B88D" w14:textId="77777777" w:rsidTr="00841B9F">
        <w:tc>
          <w:tcPr>
            <w:tcW w:w="1815" w:type="dxa"/>
            <w:vAlign w:val="center"/>
          </w:tcPr>
          <w:p w14:paraId="6DF42EE4" w14:textId="77777777" w:rsidR="00841B9F" w:rsidRDefault="00841B9F" w:rsidP="00136B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908C0E1" w14:textId="77777777" w:rsidR="00841B9F" w:rsidRDefault="00841B9F" w:rsidP="00136B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5B2EB5D" w14:textId="7FDC406A" w:rsidR="00841B9F" w:rsidRPr="0035798E" w:rsidRDefault="00841B9F" w:rsidP="00136B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7229" w:type="dxa"/>
            <w:vAlign w:val="center"/>
          </w:tcPr>
          <w:p w14:paraId="36ED6DB0" w14:textId="2EF194EE" w:rsidR="00841B9F" w:rsidRPr="0035798E" w:rsidRDefault="00841B9F" w:rsidP="00136B57">
            <w:pPr>
              <w:spacing w:before="0" w:after="0"/>
              <w:ind w:right="-85"/>
              <w:rPr>
                <w:rFonts w:ascii="Consolas" w:hAnsi="Consolas"/>
                <w:noProof/>
              </w:rPr>
            </w:pPr>
            <w:r w:rsidRPr="00841B9F">
              <w:rPr>
                <w:rFonts w:ascii="Consolas" w:hAnsi="Consolas"/>
                <w:noProof/>
              </w:rPr>
              <w:t>[ 1.    3.25  5.5   7.75 10.  ]</w:t>
            </w:r>
          </w:p>
        </w:tc>
      </w:tr>
      <w:tr w:rsidR="00841B9F" w:rsidRPr="0035798E" w14:paraId="72752A84" w14:textId="77777777" w:rsidTr="00841B9F">
        <w:tc>
          <w:tcPr>
            <w:tcW w:w="1815" w:type="dxa"/>
            <w:vAlign w:val="center"/>
          </w:tcPr>
          <w:p w14:paraId="715AA2F9" w14:textId="77777777" w:rsidR="00841B9F" w:rsidRDefault="00841B9F" w:rsidP="00136B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02513DA" w14:textId="77777777" w:rsidR="00841B9F" w:rsidRDefault="00841B9F" w:rsidP="00136B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3D5DB3C" w14:textId="5D2F0662" w:rsidR="00841B9F" w:rsidRPr="0035798E" w:rsidRDefault="00841B9F" w:rsidP="00136B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7229" w:type="dxa"/>
            <w:vAlign w:val="center"/>
          </w:tcPr>
          <w:p w14:paraId="6D5FD41D" w14:textId="77777777" w:rsidR="00841B9F" w:rsidRPr="00841B9F" w:rsidRDefault="00841B9F" w:rsidP="00841B9F">
            <w:pPr>
              <w:spacing w:before="0" w:after="0"/>
              <w:rPr>
                <w:rFonts w:ascii="Consolas" w:hAnsi="Consolas"/>
                <w:noProof/>
              </w:rPr>
            </w:pPr>
            <w:r w:rsidRPr="00841B9F">
              <w:rPr>
                <w:rFonts w:ascii="Consolas" w:hAnsi="Consolas"/>
                <w:noProof/>
              </w:rPr>
              <w:t>[0.         0.11111111 0.22222222 0.33333333 0.44444444 0.55555556</w:t>
            </w:r>
          </w:p>
          <w:p w14:paraId="3E483063" w14:textId="105946A3" w:rsidR="00841B9F" w:rsidRPr="0035798E" w:rsidRDefault="00841B9F" w:rsidP="00841B9F">
            <w:pPr>
              <w:spacing w:before="0" w:after="0"/>
              <w:rPr>
                <w:rFonts w:ascii="Consolas" w:hAnsi="Consolas"/>
                <w:noProof/>
              </w:rPr>
            </w:pPr>
            <w:r w:rsidRPr="00841B9F">
              <w:rPr>
                <w:rFonts w:ascii="Consolas" w:hAnsi="Consolas"/>
                <w:noProof/>
              </w:rPr>
              <w:t xml:space="preserve"> 0.66666667 0.77777778 0.88888889 1.        ]</w:t>
            </w:r>
          </w:p>
        </w:tc>
      </w:tr>
      <w:tr w:rsidR="00841B9F" w:rsidRPr="0035798E" w14:paraId="37955E8A" w14:textId="77777777" w:rsidTr="00841B9F">
        <w:tc>
          <w:tcPr>
            <w:tcW w:w="1815" w:type="dxa"/>
            <w:vAlign w:val="center"/>
          </w:tcPr>
          <w:p w14:paraId="4D9176FD" w14:textId="77777777" w:rsidR="00841B9F" w:rsidRDefault="00841B9F" w:rsidP="00136B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5864B2E4" w14:textId="77777777" w:rsidR="00841B9F" w:rsidRDefault="00841B9F" w:rsidP="00136B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13ED0104" w14:textId="2A2FCC91" w:rsidR="00841B9F" w:rsidRPr="0035798E" w:rsidRDefault="00841B9F" w:rsidP="00136B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229" w:type="dxa"/>
            <w:vAlign w:val="center"/>
          </w:tcPr>
          <w:p w14:paraId="049DDF8A" w14:textId="73F04CD4" w:rsidR="00841B9F" w:rsidRPr="0035798E" w:rsidRDefault="00841B9F" w:rsidP="00136B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1B9F">
              <w:rPr>
                <w:rFonts w:ascii="Consolas" w:hAnsi="Consolas"/>
                <w:bCs/>
                <w:noProof/>
              </w:rPr>
              <w:t>[-10.   0.  10.]</w:t>
            </w:r>
          </w:p>
        </w:tc>
      </w:tr>
    </w:tbl>
    <w:p w14:paraId="3DF1531C" w14:textId="4EC2631D" w:rsidR="00841B9F" w:rsidRPr="00841B9F" w:rsidRDefault="00841B9F" w:rsidP="00841B9F">
      <w:pPr>
        <w:rPr>
          <w:highlight w:val="yellow"/>
        </w:rPr>
      </w:pPr>
    </w:p>
    <w:sectPr w:rsidR="00841B9F" w:rsidRPr="00841B9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08477" w14:textId="77777777" w:rsidR="00CA452C" w:rsidRDefault="00CA452C" w:rsidP="008068A2">
      <w:pPr>
        <w:spacing w:after="0" w:line="240" w:lineRule="auto"/>
      </w:pPr>
      <w:r>
        <w:separator/>
      </w:r>
    </w:p>
  </w:endnote>
  <w:endnote w:type="continuationSeparator" w:id="0">
    <w:p w14:paraId="63ABD0D3" w14:textId="77777777" w:rsidR="00CA452C" w:rsidRDefault="00CA45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3B75F" w14:textId="77777777" w:rsidR="00CA452C" w:rsidRDefault="00CA452C" w:rsidP="008068A2">
      <w:pPr>
        <w:spacing w:after="0" w:line="240" w:lineRule="auto"/>
      </w:pPr>
      <w:r>
        <w:separator/>
      </w:r>
    </w:p>
  </w:footnote>
  <w:footnote w:type="continuationSeparator" w:id="0">
    <w:p w14:paraId="2D441135" w14:textId="77777777" w:rsidR="00CA452C" w:rsidRDefault="00CA45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0C5FB8"/>
    <w:multiLevelType w:val="hybridMultilevel"/>
    <w:tmpl w:val="A2B20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A97747"/>
    <w:multiLevelType w:val="hybridMultilevel"/>
    <w:tmpl w:val="6414B3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9A5EA5"/>
    <w:multiLevelType w:val="hybridMultilevel"/>
    <w:tmpl w:val="389E8B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453ACF"/>
    <w:multiLevelType w:val="hybridMultilevel"/>
    <w:tmpl w:val="C2A01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2131FF"/>
    <w:multiLevelType w:val="hybridMultilevel"/>
    <w:tmpl w:val="9A8ED0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C554C79"/>
    <w:multiLevelType w:val="hybridMultilevel"/>
    <w:tmpl w:val="2A7083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1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1BD39F7"/>
    <w:multiLevelType w:val="hybridMultilevel"/>
    <w:tmpl w:val="CD8E5D9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3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DA2815"/>
    <w:multiLevelType w:val="hybridMultilevel"/>
    <w:tmpl w:val="E53A9C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7411DC"/>
    <w:multiLevelType w:val="hybridMultilevel"/>
    <w:tmpl w:val="B8181D64"/>
    <w:lvl w:ilvl="0" w:tplc="CC160B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80DC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E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2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723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EA6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644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805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B29A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7"/>
  </w:num>
  <w:num w:numId="3" w16cid:durableId="1178739121">
    <w:abstractNumId w:val="26"/>
  </w:num>
  <w:num w:numId="4" w16cid:durableId="1932423178">
    <w:abstractNumId w:val="5"/>
  </w:num>
  <w:num w:numId="5" w16cid:durableId="559171016">
    <w:abstractNumId w:val="33"/>
  </w:num>
  <w:num w:numId="6" w16cid:durableId="1194153160">
    <w:abstractNumId w:val="8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3"/>
  </w:num>
  <w:num w:numId="10" w16cid:durableId="1176576039">
    <w:abstractNumId w:val="25"/>
  </w:num>
  <w:num w:numId="11" w16cid:durableId="25984817">
    <w:abstractNumId w:val="16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8"/>
  </w:num>
  <w:num w:numId="15" w16cid:durableId="899631198">
    <w:abstractNumId w:val="7"/>
  </w:num>
  <w:num w:numId="16" w16cid:durableId="259337111">
    <w:abstractNumId w:val="35"/>
  </w:num>
  <w:num w:numId="17" w16cid:durableId="1315138917">
    <w:abstractNumId w:val="3"/>
  </w:num>
  <w:num w:numId="18" w16cid:durableId="1919516312">
    <w:abstractNumId w:val="27"/>
  </w:num>
  <w:num w:numId="19" w16cid:durableId="912468081">
    <w:abstractNumId w:val="19"/>
  </w:num>
  <w:num w:numId="20" w16cid:durableId="934174029">
    <w:abstractNumId w:val="24"/>
  </w:num>
  <w:num w:numId="21" w16cid:durableId="2086221016">
    <w:abstractNumId w:val="34"/>
  </w:num>
  <w:num w:numId="22" w16cid:durableId="1394037004">
    <w:abstractNumId w:val="28"/>
  </w:num>
  <w:num w:numId="23" w16cid:durableId="501699613">
    <w:abstractNumId w:val="9"/>
  </w:num>
  <w:num w:numId="24" w16cid:durableId="1606036782">
    <w:abstractNumId w:val="22"/>
  </w:num>
  <w:num w:numId="25" w16cid:durableId="58675484">
    <w:abstractNumId w:val="12"/>
  </w:num>
  <w:num w:numId="26" w16cid:durableId="51315317">
    <w:abstractNumId w:val="31"/>
  </w:num>
  <w:num w:numId="27" w16cid:durableId="2056350897">
    <w:abstractNumId w:val="14"/>
  </w:num>
  <w:num w:numId="28" w16cid:durableId="683289677">
    <w:abstractNumId w:val="2"/>
  </w:num>
  <w:num w:numId="29" w16cid:durableId="1464495177">
    <w:abstractNumId w:val="36"/>
  </w:num>
  <w:num w:numId="30" w16cid:durableId="55474395">
    <w:abstractNumId w:val="15"/>
  </w:num>
  <w:num w:numId="31" w16cid:durableId="1285161276">
    <w:abstractNumId w:val="37"/>
  </w:num>
  <w:num w:numId="32" w16cid:durableId="501235742">
    <w:abstractNumId w:val="30"/>
  </w:num>
  <w:num w:numId="33" w16cid:durableId="1077364593">
    <w:abstractNumId w:val="32"/>
  </w:num>
  <w:num w:numId="34" w16cid:durableId="1691833812">
    <w:abstractNumId w:val="29"/>
  </w:num>
  <w:num w:numId="35" w16cid:durableId="729232786">
    <w:abstractNumId w:val="13"/>
  </w:num>
  <w:num w:numId="36" w16cid:durableId="797842988">
    <w:abstractNumId w:val="10"/>
  </w:num>
  <w:num w:numId="37" w16cid:durableId="1990939331">
    <w:abstractNumId w:val="21"/>
  </w:num>
  <w:num w:numId="38" w16cid:durableId="660886253">
    <w:abstractNumId w:val="6"/>
  </w:num>
  <w:num w:numId="39" w16cid:durableId="842743096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MzEwNzG0NDdV0lEKTi0uzszPAykwqgUAE8UT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016"/>
    <w:rsid w:val="000B39E6"/>
    <w:rsid w:val="000B56F0"/>
    <w:rsid w:val="000B6600"/>
    <w:rsid w:val="000C5361"/>
    <w:rsid w:val="000E12C3"/>
    <w:rsid w:val="000E4498"/>
    <w:rsid w:val="000F2CB4"/>
    <w:rsid w:val="00103906"/>
    <w:rsid w:val="001059DE"/>
    <w:rsid w:val="001074E9"/>
    <w:rsid w:val="001275B9"/>
    <w:rsid w:val="00131013"/>
    <w:rsid w:val="00133C91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77EF8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1EA"/>
    <w:rsid w:val="001C3538"/>
    <w:rsid w:val="001D2464"/>
    <w:rsid w:val="001D50AE"/>
    <w:rsid w:val="001E1161"/>
    <w:rsid w:val="001E3FEF"/>
    <w:rsid w:val="001E4FFD"/>
    <w:rsid w:val="001E505B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B78EC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20537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3AB1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0F9A"/>
    <w:rsid w:val="00553CCB"/>
    <w:rsid w:val="00563DC7"/>
    <w:rsid w:val="00564029"/>
    <w:rsid w:val="00564D7B"/>
    <w:rsid w:val="0056527D"/>
    <w:rsid w:val="0056786B"/>
    <w:rsid w:val="0057138C"/>
    <w:rsid w:val="00573666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B728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382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632A"/>
    <w:rsid w:val="006640AE"/>
    <w:rsid w:val="00670041"/>
    <w:rsid w:val="00671FE2"/>
    <w:rsid w:val="00686C0C"/>
    <w:rsid w:val="0069241F"/>
    <w:rsid w:val="00695634"/>
    <w:rsid w:val="006A2531"/>
    <w:rsid w:val="006B1E84"/>
    <w:rsid w:val="006C296D"/>
    <w:rsid w:val="006D239A"/>
    <w:rsid w:val="006E1302"/>
    <w:rsid w:val="006E2245"/>
    <w:rsid w:val="006E55B4"/>
    <w:rsid w:val="006E7E50"/>
    <w:rsid w:val="006F2E81"/>
    <w:rsid w:val="006F678F"/>
    <w:rsid w:val="00704432"/>
    <w:rsid w:val="007051DF"/>
    <w:rsid w:val="00724DA4"/>
    <w:rsid w:val="007265D3"/>
    <w:rsid w:val="00734D84"/>
    <w:rsid w:val="00747CCE"/>
    <w:rsid w:val="00763912"/>
    <w:rsid w:val="00774E44"/>
    <w:rsid w:val="00784A96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435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7F64BA"/>
    <w:rsid w:val="00801502"/>
    <w:rsid w:val="00803217"/>
    <w:rsid w:val="008063E1"/>
    <w:rsid w:val="008068A2"/>
    <w:rsid w:val="008105A0"/>
    <w:rsid w:val="00836CA4"/>
    <w:rsid w:val="00841B9F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41E6"/>
    <w:rsid w:val="00A02545"/>
    <w:rsid w:val="00A025E6"/>
    <w:rsid w:val="00A05555"/>
    <w:rsid w:val="00A06D89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A4B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A452C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37CCE"/>
    <w:rsid w:val="00D434DA"/>
    <w:rsid w:val="00D4354E"/>
    <w:rsid w:val="00D43F69"/>
    <w:rsid w:val="00D50F79"/>
    <w:rsid w:val="00D73957"/>
    <w:rsid w:val="00D73EC5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04D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2FD"/>
    <w:rsid w:val="00E567CE"/>
    <w:rsid w:val="00E63F64"/>
    <w:rsid w:val="00E67CFF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F05732"/>
    <w:rsid w:val="00F1688D"/>
    <w:rsid w:val="00F20B48"/>
    <w:rsid w:val="00F258BA"/>
    <w:rsid w:val="00F27E9C"/>
    <w:rsid w:val="00F36F19"/>
    <w:rsid w:val="00F41F41"/>
    <w:rsid w:val="00F46918"/>
    <w:rsid w:val="00F46DDE"/>
    <w:rsid w:val="00F55F82"/>
    <w:rsid w:val="00F655ED"/>
    <w:rsid w:val="00F7033C"/>
    <w:rsid w:val="00F84E1F"/>
    <w:rsid w:val="00F96C64"/>
    <w:rsid w:val="00F96D0D"/>
    <w:rsid w:val="00F976AD"/>
    <w:rsid w:val="00FA6461"/>
    <w:rsid w:val="00FA6843"/>
    <w:rsid w:val="00FB0A57"/>
    <w:rsid w:val="00FC78E0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1B9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7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6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89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Compete/Index/4515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</cp:revision>
  <cp:lastPrinted>2015-10-26T22:35:00Z</cp:lastPrinted>
  <dcterms:created xsi:type="dcterms:W3CDTF">2023-10-29T10:10:00Z</dcterms:created>
  <dcterms:modified xsi:type="dcterms:W3CDTF">2023-12-08T12:1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